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cover-letter"/>
    <w:p>
      <w:pPr>
        <w:pStyle w:val="Heading1"/>
      </w:pPr>
      <w:r>
        <w:t xml:space="preserve">Cover Letter</w:t>
      </w:r>
    </w:p>
    <w:p>
      <w:pPr>
        <w:pStyle w:val="FirstParagraph"/>
      </w:pPr>
      <w:r>
        <w:rPr>
          <w:bCs/>
          <w:b/>
        </w:rPr>
        <w:t xml:space="preserve">Dear [Hiring Committee/Department Head],</w:t>
      </w:r>
    </w:p>
    <w:p>
      <w:pPr>
        <w:pStyle w:val="BodyText"/>
      </w:pPr>
      <w:r>
        <w:t xml:space="preserve">I am writing to express my enthusiastic interest in the Professor position at a prestigious institution in the United Arab Emirates Dubai. As an accomplished academic with over [X years] of experience in higher education, I am eager to contribute my expertise, research, and passion for teaching to a dynamic and forward-thinking academic environment. The opportunity to join an institution that is shaping the future of education in the Middle East aligns perfectly with my professional aspirations and commitment to fostering innovation, cultural exchange, and academic excellence. This letter outlines my qualifications, achievements, and vision for contributing to the academic community in United Arab Emirates Dubai.</w:t>
      </w:r>
    </w:p>
    <w:bookmarkStart w:id="20" w:name="Xead8720520c9bc1787267d539091ea78dd1df79"/>
    <w:p>
      <w:pPr>
        <w:pStyle w:val="Heading2"/>
      </w:pPr>
      <w:r>
        <w:t xml:space="preserve">Academic Expertise and Professional Experience</w:t>
      </w:r>
    </w:p>
    <w:p>
      <w:pPr>
        <w:pStyle w:val="FirstParagraph"/>
      </w:pPr>
      <w:r>
        <w:t xml:space="preserve">As a Professor with a distinguished career in [Your Field of Study], I have dedicated my professional life to advancing knowledge through rigorous research, impactful teaching, and mentorship of students. My academic journey has spanned institutions in [Country/Region], where I have held roles such as [Previous Titles: e.g., Chair of Department, Lead Researcher, etc.]. These experiences have equipped me with the skills to design and deliver cutting-edge curricula, lead interdisciplinary research initiatives, and collaborate with global academic networks. My work has been published in esteemed journals such as [Journal Names], and I have presented at international conferences across [Regions/Countries], further solidifying my reputation as a thought leader in my field.</w:t>
      </w:r>
    </w:p>
    <w:p>
      <w:pPr>
        <w:pStyle w:val="BodyText"/>
      </w:pPr>
      <w:r>
        <w:t xml:space="preserve">In the United Arab Emirates Dubai, I see a unique opportunity to contribute to an institution that is not only a hub for academic innovation but also a bridge between Eastern and Western educational philosophies. The UAE’s commitment to fostering intellectual growth, technological advancement, and cultural diversity resonates deeply with my values as an educator. I am particularly inspired by the UAE’s Vision 2021 and its emphasis on knowledge-based economies, which aligns with my goal of integrating research-driven pedagogy into the classroom to prepare students for global challenges.</w:t>
      </w:r>
    </w:p>
    <w:bookmarkEnd w:id="20"/>
    <w:bookmarkStart w:id="21" w:name="research-and-teaching-philosophy"/>
    <w:p>
      <w:pPr>
        <w:pStyle w:val="Heading2"/>
      </w:pPr>
      <w:r>
        <w:t xml:space="preserve">Research and Teaching Philosophy</w:t>
      </w:r>
    </w:p>
    <w:p>
      <w:pPr>
        <w:pStyle w:val="FirstParagraph"/>
      </w:pPr>
      <w:r>
        <w:t xml:space="preserve">My research focuses on [Your Research Area], where I have explored topics such as [Specific Research Topics]. For instance, my work on [Example of a Key Project or Publication] has received recognition for its contributions to [Field of Study]. I believe that academic excellence is rooted in the synergy between research and teaching, and I am committed to creating an environment where students are encouraged to think critically, innovate, and engage with real-world problems. In Dubai, I aim to leverage my research expertise to address pressing issues such as [Relevant Topics: e.g., sustainability, digital transformation, etc.], while also inspiring the next generation of leaders in the United Arab Emirates Dubai.</w:t>
      </w:r>
    </w:p>
    <w:p>
      <w:pPr>
        <w:pStyle w:val="BodyText"/>
      </w:pPr>
      <w:r>
        <w:t xml:space="preserve">My teaching philosophy centers on fostering a collaborative and inclusive classroom environment. I prioritize student-centered learning, where students are not only recipients of knowledge but active participants in their education. I have developed and implemented innovative pedagogical strategies, including [Examples: e.g., project-based learning, flipped classrooms, or interdisciplinary courses], which have been praised for their ability to enhance engagement and critical thinking. In the context of United Arab Emirates Dubai, I am eager to adapt these methods to reflect the region’s cultural nuances while preparing students for global citizenship.</w:t>
      </w:r>
    </w:p>
    <w:bookmarkEnd w:id="21"/>
    <w:bookmarkStart w:id="22" w:name="X0beaa5508485eefaddab5f58042150345da54b3"/>
    <w:p>
      <w:pPr>
        <w:pStyle w:val="Heading2"/>
      </w:pPr>
      <w:r>
        <w:t xml:space="preserve">Contribution to the United Arab Emirates Dubai Academic Community</w:t>
      </w:r>
    </w:p>
    <w:p>
      <w:pPr>
        <w:pStyle w:val="FirstParagraph"/>
      </w:pPr>
      <w:r>
        <w:t xml:space="preserve">The United Arab Emirates Dubai is a vibrant and rapidly evolving metropolis that offers an unparalleled platform for academic and professional growth. As a Professor, I am keen to contribute to the region’s academic landscape by building partnerships with local institutions, participating in community outreach programs, and engaging in policy discussions that shape education in the UAE. My experience working with diverse student populations across [Countries/Regions] has prepared me to navigate the multicultural environment of Dubai, where students from around the world come together to learn and collaborate.</w:t>
      </w:r>
    </w:p>
    <w:p>
      <w:pPr>
        <w:pStyle w:val="BodyText"/>
      </w:pPr>
      <w:r>
        <w:t xml:space="preserve">I am particularly interested in contributing to initiatives that promote cross-cultural understanding and global partnerships. For example, I have previously collaborated with universities in [Country/Region] on joint research projects and exchange programs, which have enriched both my academic work and the experiences of students involved. In Dubai, I aim to establish similar collaborations that strengthen the institution’s international reputation while fostering a sense of unity among students from diverse backgrounds.</w:t>
      </w:r>
    </w:p>
    <w:bookmarkEnd w:id="22"/>
    <w:bookmarkStart w:id="23" w:name="commitment-to-excellence"/>
    <w:p>
      <w:pPr>
        <w:pStyle w:val="Heading2"/>
      </w:pPr>
      <w:r>
        <w:t xml:space="preserve">Commitment to Excellence</w:t>
      </w:r>
    </w:p>
    <w:p>
      <w:pPr>
        <w:pStyle w:val="FirstParagraph"/>
      </w:pPr>
      <w:r>
        <w:t xml:space="preserve">Throughout my career, I have consistently demonstrated a commitment to excellence in all aspects of academic life. As a Professor, I have mentored numerous graduate students who have gone on to successful careers in academia and industry. My ability to balance research, teaching, and service has been recognized through awards such as [Awards or Honors], which reflect my dedication to advancing the field of [Your Field]. I am confident that my skills and experiences will enable me to make meaningful contributions to your institution.</w:t>
      </w:r>
    </w:p>
    <w:p>
      <w:pPr>
        <w:pStyle w:val="BodyText"/>
      </w:pPr>
      <w:r>
        <w:t xml:space="preserve">In the United Arab Emirates Dubai, I see an opportunity to not only advance my own academic goals but also to leave a lasting impact on the students, faculty, and community. The UAE’s vision for education is one of ambition and inclusivity, and I am eager to be part of this transformative journey. My goal is to help create an academic environment where innovation thrives, creativity is celebrated, and students are empowered to achieve their full potential.</w:t>
      </w:r>
    </w:p>
    <w:bookmarkEnd w:id="23"/>
    <w:bookmarkStart w:id="24" w:name="conclusion"/>
    <w:p>
      <w:pPr>
        <w:pStyle w:val="Heading2"/>
      </w:pPr>
      <w:r>
        <w:t xml:space="preserve">Conclusion</w:t>
      </w:r>
    </w:p>
    <w:p>
      <w:pPr>
        <w:pStyle w:val="FirstParagraph"/>
      </w:pPr>
      <w:r>
        <w:t xml:space="preserve">Thank you for considering my application for the Professor position at a prestigious institution in the United Arab Emirates Dubai. I am excited about the possibility of contributing to your academic community and would welcome the opportunity to discuss how my background, skills, and vision align with your institution’s mission. Please feel free to contact me at [Your Phone Number] or [Your Email Address] for any additional information or to schedule an interview.</w:t>
      </w:r>
    </w:p>
    <w:p>
      <w:pPr>
        <w:pStyle w:val="BodyText"/>
      </w:pPr>
      <w:r>
        <w:t xml:space="preserve">I look forward to the possibility of working with you and contributing to the continued success of your institution in the United Arab Emirates Dubai.</w:t>
      </w:r>
    </w:p>
    <w:p>
      <w:pPr>
        <w:pStyle w:val="BodyText"/>
      </w:pPr>
      <w:r>
        <w:t xml:space="preserve">Sincerely,</w:t>
      </w:r>
    </w:p>
    <w:p>
      <w:pPr>
        <w:pStyle w:val="BodyText"/>
      </w:pPr>
      <w:r>
        <w:t xml:space="preserve">[Your Full Name]</w:t>
      </w:r>
    </w:p>
    <w:p>
      <w:pPr>
        <w:pStyle w:val="BodyText"/>
      </w:pPr>
      <w:r>
        <w:t xml:space="preserve">[Your Contact Information: Phone, Email, LinkedIn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Arab Emirates Dubai</dc:title>
  <dc:creator/>
  <dc:language>en</dc:language>
  <cp:keywords/>
  <dcterms:created xsi:type="dcterms:W3CDTF">2026-07-24T19:18:14Z</dcterms:created>
  <dcterms:modified xsi:type="dcterms:W3CDTF">2026-07-24T19:18:14Z</dcterms:modified>
</cp:coreProperties>
</file>

<file path=docProps/custom.xml><?xml version="1.0" encoding="utf-8"?>
<Properties xmlns="http://schemas.openxmlformats.org/officeDocument/2006/custom-properties" xmlns:vt="http://schemas.openxmlformats.org/officeDocument/2006/docPropsVTypes"/>
</file>